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2EF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033F0C75" wp14:editId="24CD8E8A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22EF" w:rsidRPr="00D16736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CA38C9">
        <w:rPr>
          <w:rFonts w:ascii="Cambria" w:hAnsi="Cambria"/>
          <w:b/>
          <w:noProof/>
          <w:sz w:val="22"/>
          <w:szCs w:val="22"/>
        </w:rPr>
        <w:t xml:space="preserve"> </w:t>
      </w:r>
      <w:r w:rsidRPr="00D16736">
        <w:rPr>
          <w:rFonts w:ascii="Cambria" w:hAnsi="Cambria"/>
          <w:b/>
          <w:noProof/>
          <w:sz w:val="22"/>
          <w:szCs w:val="22"/>
        </w:rPr>
        <w:t xml:space="preserve">YAŞAR </w:t>
      </w:r>
      <w:r w:rsidR="00EA41A2">
        <w:rPr>
          <w:rFonts w:ascii="Cambria" w:hAnsi="Cambria"/>
          <w:b/>
          <w:noProof/>
          <w:sz w:val="22"/>
          <w:szCs w:val="22"/>
        </w:rPr>
        <w:t>UNIVERSITY</w:t>
      </w:r>
    </w:p>
    <w:p w:rsidR="007E22EF" w:rsidRPr="00D16736" w:rsidRDefault="00EA41A2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GRADUATE SCHOOL</w:t>
      </w:r>
    </w:p>
    <w:p w:rsidR="00AA6AEA" w:rsidRPr="00BD5C42" w:rsidRDefault="00AA6AEA" w:rsidP="0013025E">
      <w:pPr>
        <w:jc w:val="center"/>
        <w:rPr>
          <w:rFonts w:ascii="Trebuchet MS" w:hAnsi="Trebuchet MS"/>
          <w:b/>
          <w:sz w:val="20"/>
          <w:szCs w:val="22"/>
        </w:rPr>
      </w:pPr>
    </w:p>
    <w:p w:rsidR="007E22EF" w:rsidRDefault="00EA41A2" w:rsidP="0013025E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PhD</w:t>
      </w:r>
      <w:r w:rsidR="001D59C5" w:rsidRPr="007E22EF">
        <w:rPr>
          <w:rFonts w:ascii="Cambria" w:hAnsi="Cambria"/>
          <w:b/>
          <w:noProof/>
          <w:sz w:val="22"/>
          <w:szCs w:val="22"/>
        </w:rPr>
        <w:t>/</w:t>
      </w:r>
      <w:r w:rsidRPr="00EA41A2">
        <w:t xml:space="preserve"> </w:t>
      </w:r>
      <w:r w:rsidRPr="00EA41A2">
        <w:rPr>
          <w:rFonts w:ascii="Cambria" w:hAnsi="Cambria"/>
          <w:b/>
          <w:noProof/>
          <w:sz w:val="22"/>
          <w:szCs w:val="22"/>
        </w:rPr>
        <w:t>PROFICIENCY IN ART</w:t>
      </w:r>
    </w:p>
    <w:p w:rsidR="00AA6AEA" w:rsidRPr="00556022" w:rsidRDefault="00EA41A2" w:rsidP="00556022">
      <w:pPr>
        <w:jc w:val="center"/>
        <w:rPr>
          <w:rFonts w:ascii="Cambria" w:hAnsi="Cambria"/>
          <w:b/>
          <w:noProof/>
          <w:sz w:val="22"/>
          <w:szCs w:val="22"/>
        </w:rPr>
      </w:pPr>
      <w:r w:rsidRPr="00EA41A2">
        <w:rPr>
          <w:rFonts w:ascii="Cambria" w:hAnsi="Cambria"/>
          <w:b/>
          <w:noProof/>
          <w:sz w:val="22"/>
          <w:szCs w:val="22"/>
        </w:rPr>
        <w:t xml:space="preserve">THESIS </w:t>
      </w:r>
      <w:r>
        <w:rPr>
          <w:rFonts w:ascii="Cambria" w:hAnsi="Cambria"/>
          <w:b/>
          <w:noProof/>
          <w:sz w:val="22"/>
          <w:szCs w:val="22"/>
        </w:rPr>
        <w:t>DEFENSE</w:t>
      </w:r>
      <w:r w:rsidRPr="00EA41A2">
        <w:rPr>
          <w:rFonts w:ascii="Cambria" w:hAnsi="Cambria"/>
          <w:b/>
          <w:noProof/>
          <w:sz w:val="22"/>
          <w:szCs w:val="22"/>
        </w:rPr>
        <w:t xml:space="preserve"> APPLICATION </w:t>
      </w:r>
      <w:r>
        <w:rPr>
          <w:rFonts w:ascii="Cambria" w:hAnsi="Cambria"/>
          <w:b/>
          <w:noProof/>
          <w:sz w:val="22"/>
          <w:szCs w:val="22"/>
        </w:rPr>
        <w:t>and</w:t>
      </w:r>
      <w:r w:rsidRPr="00EA41A2">
        <w:rPr>
          <w:rFonts w:ascii="Cambria" w:hAnsi="Cambria"/>
          <w:b/>
          <w:noProof/>
          <w:sz w:val="22"/>
          <w:szCs w:val="22"/>
        </w:rPr>
        <w:t xml:space="preserve"> JURY PROPOSAL FORM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3233"/>
        <w:gridCol w:w="19"/>
        <w:gridCol w:w="1001"/>
        <w:gridCol w:w="2976"/>
      </w:tblGrid>
      <w:tr w:rsidR="0013025E" w:rsidRPr="004E6CD8" w:rsidTr="00863527">
        <w:trPr>
          <w:trHeight w:hRule="exact" w:val="1287"/>
        </w:trPr>
        <w:tc>
          <w:tcPr>
            <w:tcW w:w="10206" w:type="dxa"/>
            <w:gridSpan w:val="5"/>
            <w:vAlign w:val="center"/>
          </w:tcPr>
          <w:p w:rsidR="0013025E" w:rsidRDefault="005770E1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proofErr w:type="gramStart"/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</w:t>
            </w:r>
            <w:proofErr w:type="gramEnd"/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</w:t>
            </w:r>
            <w:r w:rsidR="00EA41A2" w:rsidRPr="00EA41A2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TO THE HEAD OF THE DEPARTMENT OF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5D108F" w:rsidRPr="005D108F" w:rsidRDefault="005D108F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863527" w:rsidRDefault="00863527" w:rsidP="00863527">
            <w:pPr>
              <w:ind w:left="142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863527">
              <w:rPr>
                <w:rFonts w:ascii="Trebuchet MS" w:hAnsi="Trebuchet MS"/>
                <w:sz w:val="21"/>
                <w:szCs w:val="21"/>
              </w:rPr>
              <w:t xml:space="preserve">My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h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Proficiency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in Art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dissertation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ublicatio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roduc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rom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sis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(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rticl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ape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refere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cceptanc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lette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)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hav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bee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omple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resen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digitall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in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appendix</w:t>
            </w:r>
            <w:r w:rsidRPr="00863527">
              <w:rPr>
                <w:rFonts w:ascii="Trebuchet MS" w:hAnsi="Trebuchet MS"/>
                <w:sz w:val="21"/>
                <w:szCs w:val="21"/>
                <w:vertAlign w:val="superscript"/>
              </w:rPr>
              <w:t>1</w:t>
            </w:r>
            <w:r w:rsidRPr="00863527">
              <w:rPr>
                <w:rFonts w:ascii="Trebuchet MS" w:hAnsi="Trebuchet MS"/>
                <w:sz w:val="21"/>
                <w:szCs w:val="21"/>
              </w:rPr>
              <w:t xml:space="preserve">. I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kindl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submit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it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o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you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necessar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ctio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o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lagiarism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heck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o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be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onduc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o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ak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relevant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defens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.</w:t>
            </w:r>
          </w:p>
        </w:tc>
      </w:tr>
      <w:tr w:rsidR="0013025E" w:rsidRPr="004E6CD8" w:rsidTr="00DD0014">
        <w:trPr>
          <w:trHeight w:hRule="exact" w:val="393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13025E" w:rsidRPr="004E6CD8" w:rsidRDefault="00E04412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b/>
                <w:position w:val="-1"/>
                <w:sz w:val="22"/>
                <w:szCs w:val="22"/>
                <w:lang w:val="en-US" w:bidi="en-US"/>
              </w:rPr>
              <w:t>STUDENT’S</w:t>
            </w:r>
          </w:p>
        </w:tc>
      </w:tr>
      <w:tr w:rsidR="00E04412" w:rsidRPr="004E6CD8" w:rsidTr="00BD5A9A">
        <w:trPr>
          <w:trHeight w:hRule="exact" w:val="340"/>
        </w:trPr>
        <w:tc>
          <w:tcPr>
            <w:tcW w:w="2977" w:type="dxa"/>
            <w:vAlign w:val="center"/>
          </w:tcPr>
          <w:p w:rsidR="00E04412" w:rsidRPr="00C17E6D" w:rsidRDefault="00E04412" w:rsidP="00E04412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Name Surname</w:t>
            </w:r>
          </w:p>
        </w:tc>
        <w:tc>
          <w:tcPr>
            <w:tcW w:w="4253" w:type="dxa"/>
            <w:gridSpan w:val="3"/>
            <w:vAlign w:val="center"/>
          </w:tcPr>
          <w:p w:rsidR="00E04412" w:rsidRPr="004E6CD8" w:rsidRDefault="00E04412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Align w:val="center"/>
          </w:tcPr>
          <w:p w:rsidR="00E04412" w:rsidRPr="004E6CD8" w:rsidRDefault="00E04412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Date and Signature</w:t>
            </w:r>
          </w:p>
        </w:tc>
      </w:tr>
      <w:tr w:rsidR="00E04412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E04412" w:rsidRPr="00C17E6D" w:rsidRDefault="00E04412" w:rsidP="00E04412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Number</w:t>
            </w:r>
          </w:p>
        </w:tc>
        <w:tc>
          <w:tcPr>
            <w:tcW w:w="4253" w:type="dxa"/>
            <w:gridSpan w:val="3"/>
            <w:vAlign w:val="center"/>
          </w:tcPr>
          <w:p w:rsidR="00E04412" w:rsidRPr="004E6CD8" w:rsidRDefault="00E04412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 w:val="restart"/>
            <w:vAlign w:val="center"/>
          </w:tcPr>
          <w:p w:rsidR="00E04412" w:rsidRPr="004E6CD8" w:rsidRDefault="00E04412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7E22EF" w:rsidRDefault="007E22EF" w:rsidP="00105E12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3" w:type="dxa"/>
            <w:gridSpan w:val="3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</w:p>
        </w:tc>
        <w:tc>
          <w:tcPr>
            <w:tcW w:w="4253" w:type="dxa"/>
            <w:gridSpan w:val="3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4E6CD8" w:rsidTr="00DD0014">
        <w:trPr>
          <w:trHeight w:hRule="exact" w:val="504"/>
        </w:trPr>
        <w:tc>
          <w:tcPr>
            <w:tcW w:w="2977" w:type="dxa"/>
            <w:vAlign w:val="center"/>
          </w:tcPr>
          <w:p w:rsidR="0013025E" w:rsidRPr="004E6CD8" w:rsidRDefault="00E04412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Thesis Title</w:t>
            </w:r>
          </w:p>
        </w:tc>
        <w:tc>
          <w:tcPr>
            <w:tcW w:w="7229" w:type="dxa"/>
            <w:gridSpan w:val="4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0"/>
                <w:szCs w:val="22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  <w:tr w:rsidR="003906E2" w:rsidRPr="004E6CD8" w:rsidTr="00DD0014">
        <w:trPr>
          <w:trHeight w:hRule="exact" w:val="504"/>
        </w:trPr>
        <w:tc>
          <w:tcPr>
            <w:tcW w:w="10206" w:type="dxa"/>
            <w:gridSpan w:val="5"/>
            <w:vAlign w:val="center"/>
          </w:tcPr>
          <w:p w:rsidR="003906E2" w:rsidRPr="004E6CD8" w:rsidRDefault="00E04412" w:rsidP="00E04412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The application is for the   </w:t>
            </w:r>
            <w:r w:rsidRPr="004D6325">
              <w:rPr>
                <w:rFonts w:ascii="Trebuchet MS" w:eastAsia="Cambria" w:hAnsi="Trebuchet MS" w:cs="Cambria"/>
                <w:b/>
                <w:spacing w:val="-1"/>
                <w:sz w:val="22"/>
                <w:szCs w:val="22"/>
                <w:lang w:val="en-US" w:bidi="en-US"/>
              </w:rPr>
              <w:sym w:font="Wingdings" w:char="F06F"/>
            </w: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First         </w:t>
            </w:r>
            <w:r w:rsidRPr="004D6325">
              <w:rPr>
                <w:rFonts w:ascii="Trebuchet MS" w:eastAsia="Cambria" w:hAnsi="Trebuchet MS" w:cs="Cambria"/>
                <w:b/>
                <w:spacing w:val="-1"/>
                <w:sz w:val="22"/>
                <w:szCs w:val="22"/>
                <w:lang w:val="en-US" w:bidi="en-US"/>
              </w:rPr>
              <w:sym w:font="Wingdings" w:char="F06F"/>
            </w: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Second     </w:t>
            </w:r>
            <w:r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PhD/</w:t>
            </w:r>
            <w:r w:rsidRPr="00411A51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Proficiency in Art Thesis </w:t>
            </w:r>
            <w:r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efense</w:t>
            </w:r>
          </w:p>
        </w:tc>
      </w:tr>
      <w:tr w:rsidR="0013025E" w:rsidRPr="004E6CD8" w:rsidTr="00BD5C42">
        <w:trPr>
          <w:trHeight w:hRule="exact" w:val="2022"/>
        </w:trPr>
        <w:tc>
          <w:tcPr>
            <w:tcW w:w="10206" w:type="dxa"/>
            <w:gridSpan w:val="5"/>
            <w:vAlign w:val="center"/>
          </w:tcPr>
          <w:p w:rsidR="0013025E" w:rsidRPr="00E04412" w:rsidRDefault="00020BD2" w:rsidP="00E04412">
            <w:pPr>
              <w:pStyle w:val="BodyText"/>
              <w:ind w:left="116"/>
              <w:jc w:val="center"/>
              <w:rPr>
                <w:rFonts w:ascii="Trebuchet MS" w:hAnsi="Trebuchet MS"/>
                <w:b/>
                <w:bCs/>
                <w:sz w:val="20"/>
                <w:szCs w:val="20"/>
                <w:lang w:val="en-US"/>
              </w:rPr>
            </w:pPr>
            <w:r w:rsidRPr="004E6CD8">
              <w:rPr>
                <w:rFonts w:ascii="Trebuchet MS" w:hAnsi="Trebuchet MS"/>
                <w:b/>
                <w:sz w:val="16"/>
                <w:szCs w:val="16"/>
              </w:rPr>
              <w:tab/>
            </w:r>
            <w:r w:rsidR="00E04412" w:rsidRPr="008D269B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TO THE </w:t>
            </w:r>
            <w:r w:rsidR="00E04412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>DIRECTOR’S OFFICE</w:t>
            </w:r>
            <w:r w:rsidR="00E04412" w:rsidRPr="008D269B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OF THE GRADUATE SCHOOL</w:t>
            </w:r>
            <w:r w:rsidR="00BF53FB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,</w:t>
            </w:r>
          </w:p>
          <w:p w:rsidR="004E6CD8" w:rsidRPr="00BD5C42" w:rsidRDefault="004E6CD8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13025E" w:rsidRPr="00BD5C42" w:rsidRDefault="00506D12" w:rsidP="00C3334F">
            <w:pPr>
              <w:ind w:right="143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The dissertation of the student, whose thesis proposal was previously accepted and who</w:t>
            </w:r>
            <w:r>
              <w:t xml:space="preserve"> </w:t>
            </w:r>
            <w:r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ha</w:t>
            </w:r>
            <w:r w:rsidRPr="00506D12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s successfully completed 240 ECTS credits</w:t>
            </w: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 xml:space="preserve"> subsequently passed at least three thesis monitoring meetings</w:t>
            </w:r>
            <w:r>
              <w:rPr>
                <w:rFonts w:ascii="Trebuchet MS" w:eastAsia="Cambria" w:hAnsi="Trebuchet MS" w:cs="Cambria"/>
                <w:sz w:val="19"/>
                <w:szCs w:val="19"/>
                <w:vertAlign w:val="superscript"/>
                <w:lang w:val="en-US" w:bidi="en-US"/>
              </w:rPr>
              <w:t>3</w:t>
            </w: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, complies with thesis template and style. It meets the publication requirements of the Graduate School to take the Thesi</w:t>
            </w:r>
            <w:r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s Defense</w:t>
            </w:r>
            <w:r w:rsidRPr="004211CF"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>.</w:t>
            </w:r>
            <w:r>
              <w:rPr>
                <w:rFonts w:ascii="Trebuchet MS" w:eastAsia="Cambria" w:hAnsi="Trebuchet MS" w:cs="Cambria"/>
                <w:b/>
                <w:sz w:val="19"/>
                <w:szCs w:val="19"/>
                <w:lang w:val="en-US" w:bidi="en-US"/>
              </w:rPr>
              <w:t xml:space="preserve"> </w:t>
            </w:r>
            <w:r w:rsidR="007E22EF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C3334F" w:rsidRPr="004211CF">
              <w:rPr>
                <w:rFonts w:ascii="Trebuchet MS" w:eastAsia="Cambria" w:hAnsi="Trebuchet MS" w:cs="Cambria"/>
                <w:sz w:val="19"/>
                <w:szCs w:val="19"/>
                <w:lang w:val="en-US" w:bidi="en-US"/>
              </w:rPr>
              <w:t>A plagiarism check is required for the dissertation.</w:t>
            </w:r>
            <w:r w:rsidR="007E22EF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="00C3334F" w:rsidRPr="00C3334F">
              <w:rPr>
                <w:rFonts w:ascii="Trebuchet MS" w:hAnsi="Trebuchet MS"/>
                <w:sz w:val="19"/>
                <w:szCs w:val="19"/>
              </w:rPr>
              <w:t>All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jury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members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an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students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,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within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scop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f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Law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No. 6698 on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Protection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f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Personal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Data, T.C. Yaşar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University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has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declare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at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it has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rea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an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understood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entirety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f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he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Clarification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</w:t>
            </w:r>
            <w:proofErr w:type="spellStart"/>
            <w:r w:rsidR="00C3334F" w:rsidRPr="00C3334F">
              <w:rPr>
                <w:rFonts w:ascii="Trebuchet MS" w:hAnsi="Trebuchet MS"/>
                <w:sz w:val="19"/>
                <w:szCs w:val="19"/>
              </w:rPr>
              <w:t>Text</w:t>
            </w:r>
            <w:proofErr w:type="spellEnd"/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(</w:t>
            </w:r>
            <w:hyperlink r:id="rId9" w:history="1">
              <w:r w:rsidR="00C3334F" w:rsidRPr="00236724">
                <w:rPr>
                  <w:rStyle w:val="Hyperlink"/>
                  <w:rFonts w:ascii="Trebuchet MS" w:hAnsi="Trebuchet MS"/>
                  <w:sz w:val="19"/>
                  <w:szCs w:val="19"/>
                </w:rPr>
                <w:t>www.yasar.edu.tr/kvkk</w:t>
              </w:r>
            </w:hyperlink>
            <w:r w:rsidR="00C3334F">
              <w:rPr>
                <w:rFonts w:ascii="Trebuchet MS" w:hAnsi="Trebuchet MS"/>
                <w:sz w:val="19"/>
                <w:szCs w:val="19"/>
              </w:rPr>
              <w:t>)</w:t>
            </w:r>
            <w:r w:rsidR="00C3334F" w:rsidRPr="00C3334F">
              <w:rPr>
                <w:rFonts w:ascii="Trebuchet MS" w:hAnsi="Trebuchet MS"/>
                <w:sz w:val="19"/>
                <w:szCs w:val="19"/>
              </w:rPr>
              <w:t xml:space="preserve"> on KVKK.</w:t>
            </w:r>
            <w:r w:rsidR="00C3334F" w:rsidRPr="004211CF">
              <w:rPr>
                <w:rFonts w:ascii="Trebuchet MS" w:eastAsia="Cambria" w:hAnsi="Trebuchet MS" w:cs="Cambria"/>
                <w:sz w:val="19"/>
                <w:szCs w:val="19"/>
                <w:lang w:val="en-US" w:bidi="en-US"/>
              </w:rPr>
              <w:t>The list of the proposed jury members for thesis defense exam and the exam date are as follows which are kindly submitted for your information and necessary action.</w:t>
            </w:r>
            <w:proofErr w:type="gramEnd"/>
          </w:p>
        </w:tc>
      </w:tr>
      <w:tr w:rsidR="008D05FD" w:rsidRPr="004E6CD8" w:rsidTr="00DD0014">
        <w:trPr>
          <w:trHeight w:hRule="exact" w:val="711"/>
        </w:trPr>
        <w:tc>
          <w:tcPr>
            <w:tcW w:w="6210" w:type="dxa"/>
            <w:gridSpan w:val="2"/>
            <w:vAlign w:val="center"/>
          </w:tcPr>
          <w:p w:rsidR="008D05FD" w:rsidRPr="00C17E6D" w:rsidRDefault="008D05FD" w:rsidP="008D05FD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 xml:space="preserve">Advisor’s Name </w:t>
            </w:r>
            <w:r w:rsidRPr="00C17E6D"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>Surname:</w:t>
            </w: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8D05F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ate</w:t>
            </w:r>
            <w:r w:rsidRPr="00C17E6D"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  <w:t xml:space="preserve">: </w:t>
            </w:r>
          </w:p>
          <w:p w:rsidR="008D05FD" w:rsidRPr="00C17E6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  <w:t>Signature:</w:t>
            </w:r>
          </w:p>
        </w:tc>
      </w:tr>
      <w:tr w:rsidR="008D05FD" w:rsidRPr="004E6CD8" w:rsidTr="00B97AB6">
        <w:trPr>
          <w:trHeight w:hRule="exact" w:val="704"/>
        </w:trPr>
        <w:tc>
          <w:tcPr>
            <w:tcW w:w="6210" w:type="dxa"/>
            <w:gridSpan w:val="2"/>
            <w:vAlign w:val="center"/>
          </w:tcPr>
          <w:p w:rsidR="008D05FD" w:rsidRPr="00C17E6D" w:rsidRDefault="008D05FD" w:rsidP="008D05FD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>Head of Department Name</w:t>
            </w:r>
            <w:r w:rsidRPr="00C17E6D"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 xml:space="preserve"> Surname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: </w:t>
            </w: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8D05F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ate</w:t>
            </w:r>
            <w:r w:rsidRPr="00C17E6D"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  <w:t>:</w:t>
            </w:r>
          </w:p>
          <w:p w:rsidR="008D05FD" w:rsidRPr="00C17E6D" w:rsidRDefault="008D05FD" w:rsidP="008D05FD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sz w:val="22"/>
                <w:szCs w:val="22"/>
                <w:lang w:val="en-US" w:bidi="en-US"/>
              </w:rPr>
              <w:t>Signature: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A61C61" w:rsidRPr="007E22EF" w:rsidRDefault="0017703C" w:rsidP="0017703C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C17E6D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THESIS </w:t>
            </w:r>
            <w:r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>DEFENSE</w:t>
            </w:r>
            <w:r w:rsidRPr="00C17E6D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JURY PROPOSAL</w:t>
            </w:r>
            <w:r w:rsidR="007E22EF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</w:tr>
      <w:tr w:rsidR="00A644E7" w:rsidRPr="004E6CD8" w:rsidTr="00DD0014">
        <w:trPr>
          <w:trHeight w:hRule="exact" w:val="369"/>
        </w:trPr>
        <w:tc>
          <w:tcPr>
            <w:tcW w:w="10206" w:type="dxa"/>
            <w:gridSpan w:val="5"/>
            <w:vAlign w:val="center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Proposal for Advisor’s Right to Vote: 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</w:t>
            </w:r>
            <w:r w:rsidRPr="00C91181">
              <w:rPr>
                <w:rFonts w:ascii="Trebuchet MS" w:hAnsi="Trebuchet MS"/>
                <w:b/>
                <w:sz w:val="22"/>
                <w:szCs w:val="22"/>
                <w:lang w:val="en-US" w:bidi="en-US"/>
              </w:rPr>
              <w:sym w:font="Wingdings" w:char="F06F"/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Has the right to vote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.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 </w:t>
            </w:r>
            <w:r w:rsidRPr="00C91181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</w:t>
            </w:r>
            <w:r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     </w:t>
            </w:r>
            <w:r w:rsidRPr="00C91181">
              <w:rPr>
                <w:rFonts w:ascii="Trebuchet MS" w:hAnsi="Trebuchet MS"/>
                <w:b/>
                <w:sz w:val="22"/>
                <w:szCs w:val="22"/>
                <w:lang w:val="en-US" w:bidi="en-US"/>
              </w:rPr>
              <w:sym w:font="Wingdings" w:char="F06F"/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 Does not have the right to vote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.</w:t>
            </w:r>
          </w:p>
        </w:tc>
      </w:tr>
      <w:tr w:rsidR="00A644E7" w:rsidRPr="004E6CD8" w:rsidTr="00DD0014">
        <w:trPr>
          <w:trHeight w:hRule="exact" w:val="369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  <w:lang w:val="en-US"/>
              </w:rPr>
            </w:pPr>
            <w:r>
              <w:rPr>
                <w:rFonts w:ascii="Trebuchet MS" w:hAnsi="Trebuchet MS"/>
                <w:sz w:val="22"/>
                <w:szCs w:val="22"/>
                <w:lang w:val="en-US"/>
              </w:rPr>
              <w:t>JURY MEMBERS</w:t>
            </w:r>
          </w:p>
        </w:tc>
        <w:tc>
          <w:tcPr>
            <w:tcW w:w="3977" w:type="dxa"/>
            <w:gridSpan w:val="2"/>
            <w:vAlign w:val="center"/>
          </w:tcPr>
          <w:p w:rsidR="00A644E7" w:rsidRPr="00E96334" w:rsidRDefault="00A644E7" w:rsidP="00A644E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0"/>
                <w:szCs w:val="22"/>
                <w:lang w:val="en-US"/>
              </w:rPr>
            </w:pPr>
            <w:r w:rsidRPr="00E96334">
              <w:rPr>
                <w:rFonts w:ascii="Trebuchet MS" w:eastAsia="Cambria" w:hAnsi="Trebuchet MS" w:cs="Cambria"/>
                <w:sz w:val="20"/>
                <w:szCs w:val="22"/>
                <w:lang w:val="en-US" w:bidi="en-US"/>
              </w:rPr>
              <w:t>Institute and institutional e-mail address</w:t>
            </w: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1. Advisor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’s Title Name Surname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2. Thesis Monitoring Committee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3. Thesis Monitoring Committee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4.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5.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44E7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A644E7" w:rsidRPr="00C17E6D" w:rsidRDefault="00A644E7" w:rsidP="00A644E7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6. Member: </w:t>
            </w:r>
          </w:p>
        </w:tc>
        <w:tc>
          <w:tcPr>
            <w:tcW w:w="3977" w:type="dxa"/>
            <w:gridSpan w:val="2"/>
          </w:tcPr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  <w:p w:rsidR="00A644E7" w:rsidRPr="00C17E6D" w:rsidRDefault="00A644E7" w:rsidP="00A644E7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</w:tr>
      <w:tr w:rsidR="00A61C61" w:rsidRPr="004E6CD8" w:rsidTr="00B97AB6">
        <w:trPr>
          <w:trHeight w:hRule="exact" w:val="286"/>
        </w:trPr>
        <w:tc>
          <w:tcPr>
            <w:tcW w:w="6229" w:type="dxa"/>
            <w:gridSpan w:val="3"/>
            <w:vAlign w:val="center"/>
          </w:tcPr>
          <w:p w:rsidR="00A61C61" w:rsidRPr="007E22EF" w:rsidRDefault="008C6850" w:rsidP="008C6850">
            <w:pPr>
              <w:ind w:left="142" w:hanging="142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SUBSTITUTE 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JURY 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MEMBERS</w:t>
            </w:r>
            <w:r w:rsidR="007E22EF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3977" w:type="dxa"/>
            <w:gridSpan w:val="2"/>
          </w:tcPr>
          <w:p w:rsidR="00A61C61" w:rsidRPr="004E6CD8" w:rsidRDefault="008C6850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E96334">
              <w:rPr>
                <w:rFonts w:ascii="Trebuchet MS" w:eastAsia="Cambria" w:hAnsi="Trebuchet MS" w:cs="Cambria"/>
                <w:sz w:val="20"/>
                <w:szCs w:val="22"/>
                <w:lang w:val="en-US" w:bidi="en-US"/>
              </w:rPr>
              <w:t>Institute and institutional e-mail address</w:t>
            </w:r>
          </w:p>
        </w:tc>
      </w:tr>
      <w:tr w:rsidR="008C6850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8C6850" w:rsidRPr="00C17E6D" w:rsidRDefault="008C6850" w:rsidP="008C6850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1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. Member: </w:t>
            </w:r>
          </w:p>
        </w:tc>
        <w:tc>
          <w:tcPr>
            <w:tcW w:w="3977" w:type="dxa"/>
            <w:gridSpan w:val="2"/>
          </w:tcPr>
          <w:p w:rsidR="008C6850" w:rsidRDefault="008C6850" w:rsidP="008C6850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8C6850" w:rsidRPr="004E6CD8" w:rsidRDefault="008C6850" w:rsidP="008C6850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C6850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8C6850" w:rsidRPr="00C17E6D" w:rsidRDefault="008C6850" w:rsidP="008C6850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2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. Member: </w:t>
            </w:r>
          </w:p>
        </w:tc>
        <w:tc>
          <w:tcPr>
            <w:tcW w:w="3977" w:type="dxa"/>
            <w:gridSpan w:val="2"/>
          </w:tcPr>
          <w:p w:rsidR="008C6850" w:rsidRDefault="008C6850" w:rsidP="008C6850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  <w:p w:rsidR="008C6850" w:rsidRPr="004E6CD8" w:rsidRDefault="008C6850" w:rsidP="008C6850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tbl>
      <w:tblPr>
        <w:tblStyle w:val="TableGrid"/>
        <w:tblW w:w="10206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985"/>
        <w:gridCol w:w="2976"/>
      </w:tblGrid>
      <w:tr w:rsidR="004E6CD8" w:rsidRPr="00C423BE" w:rsidTr="00AA6AEA">
        <w:trPr>
          <w:trHeight w:val="45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:rsidR="004E6CD8" w:rsidRPr="00AA6AEA" w:rsidRDefault="008C6850" w:rsidP="008C6850">
            <w:pPr>
              <w:pStyle w:val="BodyText2"/>
              <w:ind w:hanging="107"/>
              <w:rPr>
                <w:rFonts w:ascii="Trebuchet MS" w:hAnsi="Trebuchet MS"/>
                <w:sz w:val="22"/>
                <w:szCs w:val="16"/>
              </w:rPr>
            </w:pPr>
            <w:r w:rsidRPr="00C17E6D"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 xml:space="preserve">Proposed Thesis </w:t>
            </w:r>
            <w:r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>Defense</w:t>
            </w:r>
            <w:r w:rsidRPr="00C17E6D"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 xml:space="preserve"> Date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4E6CD8" w:rsidRPr="00C423BE" w:rsidRDefault="00E96E78" w:rsidP="007E22EF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ime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:rsidR="004E6CD8" w:rsidRPr="00C423BE" w:rsidRDefault="00E96E78" w:rsidP="00910B10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proofErr w:type="spellStart"/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Place</w:t>
            </w:r>
            <w:proofErr w:type="spellEnd"/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</w:p>
        </w:tc>
      </w:tr>
    </w:tbl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92385A" w:rsidRPr="0092385A" w:rsidRDefault="0092385A" w:rsidP="0092385A">
      <w:pPr>
        <w:jc w:val="both"/>
        <w:rPr>
          <w:rFonts w:ascii="Trebuchet MS" w:eastAsia="Cambria" w:hAnsi="Trebuchet MS" w:cs="Cambria"/>
          <w:i/>
          <w:sz w:val="18"/>
          <w:szCs w:val="16"/>
          <w:lang w:val="en-US" w:bidi="en-US"/>
        </w:rPr>
      </w:pP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 xml:space="preserve">1 </w:t>
      </w:r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>The student is responsible from delivering the digital copy to the jury members.</w:t>
      </w:r>
    </w:p>
    <w:p w:rsidR="0092385A" w:rsidRPr="0092385A" w:rsidRDefault="0092385A" w:rsidP="0092385A">
      <w:pPr>
        <w:pStyle w:val="BodyText2"/>
        <w:jc w:val="both"/>
        <w:rPr>
          <w:rFonts w:ascii="Trebuchet MS" w:eastAsia="Cambria" w:hAnsi="Trebuchet MS" w:cs="Cambria"/>
          <w:i/>
          <w:szCs w:val="16"/>
          <w:lang w:val="en-US" w:bidi="en-US"/>
        </w:rPr>
      </w:pPr>
      <w:r w:rsidRPr="0092385A">
        <w:rPr>
          <w:rFonts w:ascii="Trebuchet MS" w:eastAsia="Cambria" w:hAnsi="Trebuchet MS" w:cs="Cambria"/>
          <w:i/>
          <w:szCs w:val="16"/>
          <w:vertAlign w:val="superscript"/>
          <w:lang w:val="en-US" w:bidi="en-US"/>
        </w:rPr>
        <w:t>2</w:t>
      </w:r>
      <w:r w:rsidRPr="0092385A">
        <w:rPr>
          <w:rFonts w:ascii="Trebuchet MS" w:hAnsi="Trebuchet MS"/>
          <w:i/>
          <w:szCs w:val="16"/>
          <w:lang w:val="en-US"/>
        </w:rPr>
        <w:t xml:space="preserve"> ORCID (Open Researcher and Contributor ID) is received from </w:t>
      </w:r>
      <w:hyperlink r:id="rId10" w:history="1">
        <w:r w:rsidRPr="0092385A">
          <w:rPr>
            <w:rStyle w:val="Hyperlink"/>
            <w:rFonts w:ascii="Trebuchet MS" w:hAnsi="Trebuchet MS"/>
            <w:i/>
            <w:szCs w:val="16"/>
            <w:lang w:val="en-US"/>
          </w:rPr>
          <w:t>https://orcid.org/</w:t>
        </w:r>
      </w:hyperlink>
    </w:p>
    <w:p w:rsidR="0092385A" w:rsidRPr="0092385A" w:rsidRDefault="0092385A" w:rsidP="0092385A">
      <w:pPr>
        <w:jc w:val="both"/>
        <w:rPr>
          <w:rFonts w:ascii="Trebuchet MS" w:hAnsi="Trebuchet MS"/>
          <w:i/>
          <w:sz w:val="18"/>
          <w:szCs w:val="16"/>
          <w:lang w:val="en-US"/>
        </w:rPr>
      </w:pPr>
      <w:r w:rsidRPr="0092385A">
        <w:rPr>
          <w:rFonts w:ascii="Trebuchet MS" w:hAnsi="Trebuchet MS"/>
          <w:i/>
          <w:sz w:val="18"/>
          <w:szCs w:val="16"/>
          <w:vertAlign w:val="superscript"/>
          <w:lang w:val="en-US"/>
        </w:rPr>
        <w:t>3</w:t>
      </w:r>
      <w:r w:rsidRPr="0092385A">
        <w:rPr>
          <w:rFonts w:ascii="Trebuchet MS" w:hAnsi="Trebuchet MS"/>
          <w:i/>
          <w:sz w:val="18"/>
          <w:szCs w:val="16"/>
          <w:lang w:val="en-US"/>
        </w:rPr>
        <w:t xml:space="preserve"> Thesis monitoring is not required for Proficiency in Art Students.</w:t>
      </w:r>
    </w:p>
    <w:p w:rsidR="0092385A" w:rsidRPr="0092385A" w:rsidRDefault="0092385A" w:rsidP="0092385A">
      <w:pPr>
        <w:jc w:val="both"/>
        <w:rPr>
          <w:rFonts w:ascii="Trebuchet MS" w:hAnsi="Trebuchet MS"/>
          <w:i/>
          <w:sz w:val="18"/>
          <w:szCs w:val="16"/>
          <w:lang w:val="en-US"/>
        </w:rPr>
      </w:pP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>4</w:t>
      </w: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 xml:space="preserve"> </w:t>
      </w:r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>The thesis jury is made up of 5 academic members including the members from the student’s thesis monitoring committee. At least two of 5 members should be from different universities. If the advisor is not entitled to voting, the jury is formed with 6 academic members. The co-advisor can be a part of the jury without having the right to vote.</w:t>
      </w:r>
    </w:p>
    <w:p w:rsidR="0092385A" w:rsidRPr="0092385A" w:rsidRDefault="0092385A" w:rsidP="0092385A">
      <w:pPr>
        <w:jc w:val="both"/>
        <w:rPr>
          <w:rFonts w:ascii="Trebuchet MS" w:eastAsia="Cambria" w:hAnsi="Trebuchet MS" w:cs="Cambria"/>
          <w:i/>
          <w:sz w:val="18"/>
          <w:szCs w:val="16"/>
          <w:lang w:val="en-US" w:bidi="en-US"/>
        </w:rPr>
      </w:pPr>
      <w:r w:rsidRPr="0092385A">
        <w:rPr>
          <w:rFonts w:ascii="Trebuchet MS" w:eastAsia="Cambria" w:hAnsi="Trebuchet MS" w:cs="Cambria"/>
          <w:i/>
          <w:sz w:val="18"/>
          <w:szCs w:val="16"/>
          <w:vertAlign w:val="superscript"/>
          <w:lang w:val="en-US" w:bidi="en-US"/>
        </w:rPr>
        <w:t>5</w:t>
      </w:r>
      <w:r>
        <w:rPr>
          <w:rFonts w:ascii="Trebuchet MS" w:eastAsia="Cambria" w:hAnsi="Trebuchet MS" w:cs="Cambria"/>
          <w:i/>
          <w:sz w:val="18"/>
          <w:szCs w:val="16"/>
          <w:lang w:val="en-US" w:bidi="en-US"/>
        </w:rPr>
        <w:t xml:space="preserve"> </w:t>
      </w:r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 xml:space="preserve">One of the proposed substitute members is required to be from </w:t>
      </w:r>
      <w:proofErr w:type="spellStart"/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>Yaşar</w:t>
      </w:r>
      <w:proofErr w:type="spellEnd"/>
      <w:r w:rsidRPr="0092385A">
        <w:rPr>
          <w:rFonts w:ascii="Trebuchet MS" w:eastAsia="Cambria" w:hAnsi="Trebuchet MS" w:cs="Cambria"/>
          <w:i/>
          <w:sz w:val="18"/>
          <w:szCs w:val="16"/>
          <w:lang w:val="en-US" w:bidi="en-US"/>
        </w:rPr>
        <w:t xml:space="preserve"> University while the other one is required to be from a different university.  </w:t>
      </w:r>
    </w:p>
    <w:p w:rsidR="00556022" w:rsidRPr="00E14EB6" w:rsidRDefault="00556022" w:rsidP="0092385A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E14EB6" w:rsidRPr="00E14EB6" w:rsidRDefault="00E14EB6">
      <w:pPr>
        <w:jc w:val="both"/>
        <w:rPr>
          <w:rFonts w:ascii="Trebuchet MS" w:hAnsi="Trebuchet MS"/>
          <w:sz w:val="18"/>
          <w:szCs w:val="18"/>
        </w:rPr>
      </w:pPr>
      <w:bookmarkStart w:id="0" w:name="_GoBack"/>
      <w:bookmarkEnd w:id="0"/>
    </w:p>
    <w:sectPr w:rsidR="00E14EB6" w:rsidRPr="00E14EB6" w:rsidSect="00DD0014">
      <w:headerReference w:type="default" r:id="rId11"/>
      <w:pgSz w:w="11906" w:h="16838" w:code="9"/>
      <w:pgMar w:top="284" w:right="851" w:bottom="0" w:left="85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8D9" w:rsidRDefault="00AD68D9">
      <w:r>
        <w:separator/>
      </w:r>
    </w:p>
  </w:endnote>
  <w:endnote w:type="continuationSeparator" w:id="0">
    <w:p w:rsidR="00AD68D9" w:rsidRDefault="00AD6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8D9" w:rsidRDefault="00AD68D9">
      <w:r>
        <w:separator/>
      </w:r>
    </w:p>
  </w:footnote>
  <w:footnote w:type="continuationSeparator" w:id="0">
    <w:p w:rsidR="00AD68D9" w:rsidRDefault="00AD6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22EF" w:rsidRDefault="007E22EF" w:rsidP="006945C3">
    <w:pPr>
      <w:pStyle w:val="Header"/>
      <w:tabs>
        <w:tab w:val="left" w:pos="4215"/>
        <w:tab w:val="center" w:pos="5102"/>
        <w:tab w:val="left" w:pos="9480"/>
      </w:tabs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3NTE3NTcwsLBQ0lEKTi0uzszPAykwqgUAXCSotCwAAAA="/>
  </w:docVars>
  <w:rsids>
    <w:rsidRoot w:val="00CF0C36"/>
    <w:rsid w:val="00017011"/>
    <w:rsid w:val="00020BD2"/>
    <w:rsid w:val="0003571B"/>
    <w:rsid w:val="00036E2E"/>
    <w:rsid w:val="000556B4"/>
    <w:rsid w:val="00091279"/>
    <w:rsid w:val="00092FAD"/>
    <w:rsid w:val="000935E7"/>
    <w:rsid w:val="00095633"/>
    <w:rsid w:val="000C29DC"/>
    <w:rsid w:val="000D0A07"/>
    <w:rsid w:val="000E1087"/>
    <w:rsid w:val="00103411"/>
    <w:rsid w:val="00103E2A"/>
    <w:rsid w:val="00105E12"/>
    <w:rsid w:val="001210E5"/>
    <w:rsid w:val="0012441E"/>
    <w:rsid w:val="00127707"/>
    <w:rsid w:val="0013025E"/>
    <w:rsid w:val="00142420"/>
    <w:rsid w:val="0017703C"/>
    <w:rsid w:val="001812D8"/>
    <w:rsid w:val="0018260D"/>
    <w:rsid w:val="00191337"/>
    <w:rsid w:val="001B6C28"/>
    <w:rsid w:val="001B7976"/>
    <w:rsid w:val="001C2ED1"/>
    <w:rsid w:val="001D536E"/>
    <w:rsid w:val="001D59C5"/>
    <w:rsid w:val="001E3CB7"/>
    <w:rsid w:val="001F3300"/>
    <w:rsid w:val="00206D88"/>
    <w:rsid w:val="002074F8"/>
    <w:rsid w:val="002215CA"/>
    <w:rsid w:val="002235A6"/>
    <w:rsid w:val="00244032"/>
    <w:rsid w:val="00245325"/>
    <w:rsid w:val="002D2E05"/>
    <w:rsid w:val="0032543C"/>
    <w:rsid w:val="00355950"/>
    <w:rsid w:val="00364F6F"/>
    <w:rsid w:val="00373B01"/>
    <w:rsid w:val="0038128F"/>
    <w:rsid w:val="003906E2"/>
    <w:rsid w:val="003C0A28"/>
    <w:rsid w:val="003C3496"/>
    <w:rsid w:val="003C50A6"/>
    <w:rsid w:val="00440089"/>
    <w:rsid w:val="004741DB"/>
    <w:rsid w:val="004B7EAB"/>
    <w:rsid w:val="004E6CD8"/>
    <w:rsid w:val="004F1012"/>
    <w:rsid w:val="00503E01"/>
    <w:rsid w:val="00506D12"/>
    <w:rsid w:val="00535212"/>
    <w:rsid w:val="0054136A"/>
    <w:rsid w:val="00556022"/>
    <w:rsid w:val="005770E1"/>
    <w:rsid w:val="00590475"/>
    <w:rsid w:val="005D108F"/>
    <w:rsid w:val="005E20D5"/>
    <w:rsid w:val="005E7720"/>
    <w:rsid w:val="00615A90"/>
    <w:rsid w:val="00622971"/>
    <w:rsid w:val="00627344"/>
    <w:rsid w:val="00647A8F"/>
    <w:rsid w:val="00675779"/>
    <w:rsid w:val="006945C3"/>
    <w:rsid w:val="006D7382"/>
    <w:rsid w:val="00705331"/>
    <w:rsid w:val="007071DE"/>
    <w:rsid w:val="007168D3"/>
    <w:rsid w:val="00793185"/>
    <w:rsid w:val="007948FF"/>
    <w:rsid w:val="007A54DD"/>
    <w:rsid w:val="007C004F"/>
    <w:rsid w:val="007D61E4"/>
    <w:rsid w:val="007E0249"/>
    <w:rsid w:val="007E22EF"/>
    <w:rsid w:val="007E54F0"/>
    <w:rsid w:val="007F16A8"/>
    <w:rsid w:val="008120F4"/>
    <w:rsid w:val="00812F3D"/>
    <w:rsid w:val="008209CF"/>
    <w:rsid w:val="0082758E"/>
    <w:rsid w:val="008349F7"/>
    <w:rsid w:val="00835575"/>
    <w:rsid w:val="00863527"/>
    <w:rsid w:val="00863E5F"/>
    <w:rsid w:val="00864FF7"/>
    <w:rsid w:val="008A734A"/>
    <w:rsid w:val="008B410B"/>
    <w:rsid w:val="008C6850"/>
    <w:rsid w:val="008D05FD"/>
    <w:rsid w:val="008D233E"/>
    <w:rsid w:val="008D4D1E"/>
    <w:rsid w:val="00910B10"/>
    <w:rsid w:val="0092385A"/>
    <w:rsid w:val="0093652D"/>
    <w:rsid w:val="00980834"/>
    <w:rsid w:val="009E5550"/>
    <w:rsid w:val="00A02696"/>
    <w:rsid w:val="00A11EB9"/>
    <w:rsid w:val="00A61C61"/>
    <w:rsid w:val="00A644E7"/>
    <w:rsid w:val="00A7056C"/>
    <w:rsid w:val="00A71BC7"/>
    <w:rsid w:val="00A803A1"/>
    <w:rsid w:val="00A80771"/>
    <w:rsid w:val="00A9796E"/>
    <w:rsid w:val="00AA6AEA"/>
    <w:rsid w:val="00AB04BD"/>
    <w:rsid w:val="00AD2753"/>
    <w:rsid w:val="00AD68D9"/>
    <w:rsid w:val="00AE47C9"/>
    <w:rsid w:val="00B32238"/>
    <w:rsid w:val="00B354AD"/>
    <w:rsid w:val="00B3552C"/>
    <w:rsid w:val="00B379F2"/>
    <w:rsid w:val="00B9513B"/>
    <w:rsid w:val="00B95ECA"/>
    <w:rsid w:val="00B97AB6"/>
    <w:rsid w:val="00BA25C5"/>
    <w:rsid w:val="00BD5A9A"/>
    <w:rsid w:val="00BD5C42"/>
    <w:rsid w:val="00BD7F17"/>
    <w:rsid w:val="00BE380B"/>
    <w:rsid w:val="00BF53FB"/>
    <w:rsid w:val="00C01415"/>
    <w:rsid w:val="00C1554F"/>
    <w:rsid w:val="00C3334F"/>
    <w:rsid w:val="00C34181"/>
    <w:rsid w:val="00C37100"/>
    <w:rsid w:val="00C42246"/>
    <w:rsid w:val="00C63CA5"/>
    <w:rsid w:val="00C8014C"/>
    <w:rsid w:val="00CF0C36"/>
    <w:rsid w:val="00CF215F"/>
    <w:rsid w:val="00D51B4F"/>
    <w:rsid w:val="00D66C8D"/>
    <w:rsid w:val="00D93FF2"/>
    <w:rsid w:val="00D9572B"/>
    <w:rsid w:val="00DB64A9"/>
    <w:rsid w:val="00DC308D"/>
    <w:rsid w:val="00DD0014"/>
    <w:rsid w:val="00E04412"/>
    <w:rsid w:val="00E04F3D"/>
    <w:rsid w:val="00E14EB6"/>
    <w:rsid w:val="00E22609"/>
    <w:rsid w:val="00E34952"/>
    <w:rsid w:val="00E66318"/>
    <w:rsid w:val="00E714AC"/>
    <w:rsid w:val="00E95A2E"/>
    <w:rsid w:val="00E96334"/>
    <w:rsid w:val="00E96E78"/>
    <w:rsid w:val="00EA41A2"/>
    <w:rsid w:val="00ED3D13"/>
    <w:rsid w:val="00ED557A"/>
    <w:rsid w:val="00EE3BA0"/>
    <w:rsid w:val="00EF1AA0"/>
    <w:rsid w:val="00F36C6D"/>
    <w:rsid w:val="00F552DA"/>
    <w:rsid w:val="00F55C60"/>
    <w:rsid w:val="00F77A16"/>
    <w:rsid w:val="00FA122C"/>
    <w:rsid w:val="00FA6E7C"/>
    <w:rsid w:val="00FB291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AC9BF5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475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unhideWhenUsed/>
    <w:rsid w:val="00191337"/>
    <w:rPr>
      <w:color w:val="0000FF"/>
      <w:u w:val="single"/>
    </w:rPr>
  </w:style>
  <w:style w:type="character" w:styleId="EndnoteReference">
    <w:name w:val="endnote reference"/>
    <w:basedOn w:val="DefaultParagraphFont"/>
    <w:semiHidden/>
    <w:unhideWhenUsed/>
    <w:rsid w:val="00191337"/>
    <w:rPr>
      <w:vertAlign w:val="superscript"/>
    </w:rPr>
  </w:style>
  <w:style w:type="table" w:styleId="TableGrid">
    <w:name w:val="Table Grid"/>
    <w:basedOn w:val="TableNormal"/>
    <w:uiPriority w:val="39"/>
    <w:rsid w:val="004E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4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D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D1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05B42-5A84-4025-BB55-753E57486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20</cp:revision>
  <dcterms:created xsi:type="dcterms:W3CDTF">2021-07-29T11:08:00Z</dcterms:created>
  <dcterms:modified xsi:type="dcterms:W3CDTF">2022-04-26T13:07:00Z</dcterms:modified>
</cp:coreProperties>
</file>